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A99FAF" w14:textId="36DF16DC" w:rsidR="000F3D1E" w:rsidRDefault="007C2D3A" w:rsidP="007C5688">
      <w:pPr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7E0D43" w14:textId="3B45D2C5" w:rsidR="005D462B" w:rsidRDefault="00666F1F">
                            <w:r>
                              <w:t>Jastučić sa sirom, čokoladno mlijeko                                                                             1.  7.</w:t>
                            </w:r>
                          </w:p>
                          <w:p w14:paraId="55D73656" w14:textId="5AE30688" w:rsidR="00666F1F" w:rsidRDefault="00666F1F">
                            <w:r>
                              <w:t>Pečeni bakalar, blitva s krumpirom na lešo                                                                     4.</w:t>
                            </w:r>
                          </w:p>
                          <w:p w14:paraId="64DAAEE3" w14:textId="7BD825E7" w:rsidR="00666F1F" w:rsidRDefault="00666F1F">
                            <w:r>
                              <w:t>Kruh, maslac, marmelada                                                                                                 1.  7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7CC5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" filled="f" stroked="f">
                <v:textbox>
                  <w:txbxContent>
                    <w:p w14:paraId="5F7E0D43" w14:textId="3B45D2C5" w:rsidR="005D462B" w:rsidRDefault="00666F1F">
                      <w:r>
                        <w:t>Jastučić sa sirom, čokoladno mlijeko                                                                             1.  7.</w:t>
                      </w:r>
                    </w:p>
                    <w:p w14:paraId="55D73656" w14:textId="5AE30688" w:rsidR="00666F1F" w:rsidRDefault="00666F1F">
                      <w:r>
                        <w:t>Pečeni bakalar, blitva s krumpirom na lešo                                                                     4.</w:t>
                      </w:r>
                    </w:p>
                    <w:p w14:paraId="64DAAEE3" w14:textId="7BD825E7" w:rsidR="00666F1F" w:rsidRDefault="00666F1F">
                      <w:r>
                        <w:t>Kruh, maslac, marmelada                                                                                                 1.  7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8A1671" w14:textId="1F8BF7B4" w:rsidR="004261A5" w:rsidRDefault="004261A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7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" filled="f" stroked="f">
                <v:textbox>
                  <w:txbxContent>
                    <w:p w14:paraId="648A1671" w14:textId="1F8BF7B4" w:rsidR="004261A5" w:rsidRDefault="004261A5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C6F11E" w14:textId="481631AC" w:rsidR="004261A5" w:rsidRDefault="00666F1F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Sendvič, čaj, voće  (od 4. do 8. sladoled)                                                                          1.  12.</w:t>
                            </w:r>
                          </w:p>
                          <w:p w14:paraId="5C132AEF" w14:textId="7EC6E8B8" w:rsidR="00666F1F" w:rsidRDefault="00666F1F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arivo od BIO zelja sa svinjetinom                                                                                        1.</w:t>
                            </w:r>
                          </w:p>
                          <w:p w14:paraId="35A632FD" w14:textId="2B6C2BE2" w:rsidR="00666F1F" w:rsidRPr="006558BD" w:rsidRDefault="00666F1F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Slani prstić, voće                                                                                                                       1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28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voVDA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" filled="f" stroked="f">
                <v:textbox>
                  <w:txbxContent>
                    <w:p w14:paraId="43C6F11E" w14:textId="481631AC" w:rsidR="004261A5" w:rsidRDefault="00666F1F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Sendvič, čaj, voće  (od 4. do 8. sladoled)                                                                          1.  12.</w:t>
                      </w:r>
                    </w:p>
                    <w:p w14:paraId="5C132AEF" w14:textId="7EC6E8B8" w:rsidR="00666F1F" w:rsidRDefault="00666F1F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Varivo od BIO zelja sa svinjetinom                                                                                        1.</w:t>
                      </w:r>
                    </w:p>
                    <w:p w14:paraId="35A632FD" w14:textId="2B6C2BE2" w:rsidR="00666F1F" w:rsidRPr="006558BD" w:rsidRDefault="00666F1F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Slani prstić, voće                                                                                                                       1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95DB1B" w14:textId="5E6FD20E" w:rsidR="004261A5" w:rsidRDefault="00666F1F">
                            <w:r>
                              <w:t>Burek s višnjom, acidofilno mlijeko                                                                                 1.  7.</w:t>
                            </w:r>
                          </w:p>
                          <w:p w14:paraId="7C7274CE" w14:textId="3C86382D" w:rsidR="00666F1F" w:rsidRDefault="00666F1F">
                            <w:r>
                              <w:t>Špinat, pire od krumpira, kuhano jaje                                                                             1.  3.  7.</w:t>
                            </w:r>
                          </w:p>
                          <w:p w14:paraId="51A18680" w14:textId="516882DE" w:rsidR="00666F1F" w:rsidRDefault="00666F1F">
                            <w:r>
                              <w:t>Sladoled                                                                                                                                1.  7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29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" filled="f" stroked="f">
                <v:textbox>
                  <w:txbxContent>
                    <w:p w14:paraId="6A95DB1B" w14:textId="5E6FD20E" w:rsidR="004261A5" w:rsidRDefault="00666F1F">
                      <w:r>
                        <w:t>Burek s višnjom, acidofilno mlijeko                                                                                 1.  7.</w:t>
                      </w:r>
                    </w:p>
                    <w:p w14:paraId="7C7274CE" w14:textId="3C86382D" w:rsidR="00666F1F" w:rsidRDefault="00666F1F">
                      <w:r>
                        <w:t>Špinat, pire od krumpira, kuhano jaje                                                                             1.  3.  7.</w:t>
                      </w:r>
                    </w:p>
                    <w:p w14:paraId="51A18680" w14:textId="516882DE" w:rsidR="00666F1F" w:rsidRDefault="00666F1F">
                      <w:r>
                        <w:t>Sladoled                                                                                                                                1.  7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42B6FB6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9140DF" w14:textId="3564269A" w:rsidR="004261A5" w:rsidRDefault="00666F1F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Kukuruzni BIO žganci, voće, kakao  (od 4. do 8. čoko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croissa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>)                                 1.  7.</w:t>
                            </w:r>
                          </w:p>
                          <w:p w14:paraId="7A261E56" w14:textId="74A78546" w:rsidR="00666F1F" w:rsidRDefault="00666F1F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roljetna piletina</w:t>
                            </w:r>
                          </w:p>
                          <w:p w14:paraId="59B0C869" w14:textId="234F5690" w:rsidR="00666F1F" w:rsidRPr="006558BD" w:rsidRDefault="00666F1F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Croissa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čoko -lješnjak                                                                                                          1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0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FhKw0w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p w14:paraId="339140DF" w14:textId="3564269A" w:rsidR="004261A5" w:rsidRDefault="00666F1F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 xml:space="preserve">Kukuruzni BIO žganci, voće, kakao  (od 4. do 8. čoko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</w:rPr>
                        <w:t>croissa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</w:rPr>
                        <w:t>)                                 1.  7.</w:t>
                      </w:r>
                    </w:p>
                    <w:p w14:paraId="7A261E56" w14:textId="74A78546" w:rsidR="00666F1F" w:rsidRDefault="00666F1F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Proljetna piletina</w:t>
                      </w:r>
                    </w:p>
                    <w:p w14:paraId="59B0C869" w14:textId="234F5690" w:rsidR="00666F1F" w:rsidRPr="006558BD" w:rsidRDefault="00666F1F">
                      <w:pPr>
                        <w:rPr>
                          <w:rFonts w:asciiTheme="majorHAnsi" w:hAnsiTheme="majorHAnsi" w:cstheme="majorHAnsi"/>
                        </w:rPr>
                      </w:pPr>
                      <w:proofErr w:type="spellStart"/>
                      <w:r>
                        <w:rPr>
                          <w:rFonts w:asciiTheme="majorHAnsi" w:hAnsiTheme="majorHAnsi" w:cstheme="majorHAnsi"/>
                        </w:rPr>
                        <w:t>Croissa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</w:rPr>
                        <w:t xml:space="preserve"> čoko -lješnjak                                                                                                          1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166CE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18A2E5BB">
                <wp:simplePos x="0" y="0"/>
                <wp:positionH relativeFrom="column">
                  <wp:posOffset>1780032</wp:posOffset>
                </wp:positionH>
                <wp:positionV relativeFrom="page">
                  <wp:posOffset>1670304</wp:posOffset>
                </wp:positionV>
                <wp:extent cx="3267456" cy="36512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456" cy="365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A99FC7" w14:textId="238B2E7D" w:rsidR="007F395B" w:rsidRPr="007F395B" w:rsidRDefault="00666F1F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1</w:t>
                            </w:r>
                            <w:r w:rsidR="00090A3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6</w:t>
                            </w:r>
                            <w:r w:rsidR="00090A3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202</w:t>
                            </w:r>
                            <w:r w:rsidR="001A3191">
                              <w:rPr>
                                <w:sz w:val="30"/>
                                <w:szCs w:val="30"/>
                              </w:rPr>
                              <w:t>6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 xml:space="preserve">. do 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5</w:t>
                            </w:r>
                            <w:r w:rsidR="00090A3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6</w:t>
                            </w:r>
                            <w:r w:rsidR="00090A3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202</w:t>
                            </w:r>
                            <w:r w:rsidR="001A3191">
                              <w:rPr>
                                <w:sz w:val="30"/>
                                <w:szCs w:val="30"/>
                              </w:rPr>
                              <w:t>6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B44267">
                              <w:rPr>
                                <w:sz w:val="30"/>
                                <w:szCs w:val="30"/>
                              </w:rPr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A99FB0" id="Text Box 1" o:spid="_x0000_s1031" type="#_x0000_t202" style="position:absolute;left:0;text-align:left;margin-left:140.15pt;margin-top:131.5pt;width:257.3pt;height:28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" filled="f" stroked="f" strokeweight=".5pt">
                <v:textbox>
                  <w:txbxContent>
                    <w:p w14:paraId="4BA99FC7" w14:textId="238B2E7D" w:rsidR="007F395B" w:rsidRPr="007F395B" w:rsidRDefault="00666F1F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1</w:t>
                      </w:r>
                      <w:r w:rsidR="00090A36">
                        <w:rPr>
                          <w:sz w:val="30"/>
                          <w:szCs w:val="30"/>
                        </w:rPr>
                        <w:t>.</w:t>
                      </w:r>
                      <w:r>
                        <w:rPr>
                          <w:sz w:val="30"/>
                          <w:szCs w:val="30"/>
                        </w:rPr>
                        <w:t>6</w:t>
                      </w:r>
                      <w:r w:rsidR="00090A36">
                        <w:rPr>
                          <w:sz w:val="30"/>
                          <w:szCs w:val="30"/>
                        </w:rPr>
                        <w:t>.</w:t>
                      </w:r>
                      <w:r w:rsidR="001B03A6">
                        <w:rPr>
                          <w:sz w:val="30"/>
                          <w:szCs w:val="30"/>
                        </w:rPr>
                        <w:t>202</w:t>
                      </w:r>
                      <w:r w:rsidR="001A3191">
                        <w:rPr>
                          <w:sz w:val="30"/>
                          <w:szCs w:val="30"/>
                        </w:rPr>
                        <w:t>6</w:t>
                      </w:r>
                      <w:r w:rsidR="001B03A6">
                        <w:rPr>
                          <w:sz w:val="30"/>
                          <w:szCs w:val="30"/>
                        </w:rPr>
                        <w:t xml:space="preserve">. do </w:t>
                      </w:r>
                      <w:r>
                        <w:rPr>
                          <w:sz w:val="30"/>
                          <w:szCs w:val="30"/>
                        </w:rPr>
                        <w:t>5</w:t>
                      </w:r>
                      <w:r w:rsidR="00090A36">
                        <w:rPr>
                          <w:sz w:val="30"/>
                          <w:szCs w:val="30"/>
                        </w:rPr>
                        <w:t>.</w:t>
                      </w:r>
                      <w:r>
                        <w:rPr>
                          <w:sz w:val="30"/>
                          <w:szCs w:val="30"/>
                        </w:rPr>
                        <w:t>6</w:t>
                      </w:r>
                      <w:r w:rsidR="00090A36">
                        <w:rPr>
                          <w:sz w:val="30"/>
                          <w:szCs w:val="30"/>
                        </w:rPr>
                        <w:t>.</w:t>
                      </w:r>
                      <w:r w:rsidR="001B03A6">
                        <w:rPr>
                          <w:sz w:val="30"/>
                          <w:szCs w:val="30"/>
                        </w:rPr>
                        <w:t>202</w:t>
                      </w:r>
                      <w:r w:rsidR="001A3191">
                        <w:rPr>
                          <w:sz w:val="30"/>
                          <w:szCs w:val="30"/>
                        </w:rPr>
                        <w:t>6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 w:rsidR="00B44267">
                        <w:rPr>
                          <w:sz w:val="30"/>
                          <w:szCs w:val="30"/>
                        </w:rPr>
                        <w:t xml:space="preserve">   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666F1F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55pt;height:842.35pt">
            <v:imagedata r:id="rId6" o:title="TJEDNI JELOVNIK (4)"/>
          </v:shape>
        </w:pict>
      </w:r>
    </w:p>
    <w:sectPr w:rsidR="000F3D1E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128EB"/>
    <w:multiLevelType w:val="hybridMultilevel"/>
    <w:tmpl w:val="56A098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0730A9"/>
    <w:multiLevelType w:val="hybridMultilevel"/>
    <w:tmpl w:val="179C2A4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9177C9"/>
    <w:multiLevelType w:val="hybridMultilevel"/>
    <w:tmpl w:val="9952527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gutterAtTop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qgUA7RniFywAAAA="/>
  </w:docVars>
  <w:rsids>
    <w:rsidRoot w:val="007C5688"/>
    <w:rsid w:val="00025559"/>
    <w:rsid w:val="00090A36"/>
    <w:rsid w:val="000F01AA"/>
    <w:rsid w:val="000F3D1E"/>
    <w:rsid w:val="000F56F0"/>
    <w:rsid w:val="001044A2"/>
    <w:rsid w:val="00123DA8"/>
    <w:rsid w:val="0013259C"/>
    <w:rsid w:val="001A3191"/>
    <w:rsid w:val="001B03A6"/>
    <w:rsid w:val="001B6166"/>
    <w:rsid w:val="001E5D1E"/>
    <w:rsid w:val="00223CFC"/>
    <w:rsid w:val="002431B3"/>
    <w:rsid w:val="00272F2F"/>
    <w:rsid w:val="002754FF"/>
    <w:rsid w:val="00290A78"/>
    <w:rsid w:val="002A4AD4"/>
    <w:rsid w:val="00301430"/>
    <w:rsid w:val="00305B5C"/>
    <w:rsid w:val="003111B0"/>
    <w:rsid w:val="00364AEF"/>
    <w:rsid w:val="003A1BAE"/>
    <w:rsid w:val="004166CE"/>
    <w:rsid w:val="004261A5"/>
    <w:rsid w:val="00427F13"/>
    <w:rsid w:val="004317D2"/>
    <w:rsid w:val="004B054D"/>
    <w:rsid w:val="004B5C52"/>
    <w:rsid w:val="004C1CB8"/>
    <w:rsid w:val="004E2033"/>
    <w:rsid w:val="005926F3"/>
    <w:rsid w:val="005D462B"/>
    <w:rsid w:val="006558BD"/>
    <w:rsid w:val="00666F1F"/>
    <w:rsid w:val="00684362"/>
    <w:rsid w:val="007073F8"/>
    <w:rsid w:val="00750B1D"/>
    <w:rsid w:val="00755749"/>
    <w:rsid w:val="007568D5"/>
    <w:rsid w:val="00784B82"/>
    <w:rsid w:val="00791DA5"/>
    <w:rsid w:val="007C2D3A"/>
    <w:rsid w:val="007C5688"/>
    <w:rsid w:val="007F2DB2"/>
    <w:rsid w:val="007F395B"/>
    <w:rsid w:val="00804000"/>
    <w:rsid w:val="008C5927"/>
    <w:rsid w:val="0091460F"/>
    <w:rsid w:val="00926699"/>
    <w:rsid w:val="00934780"/>
    <w:rsid w:val="00953DD7"/>
    <w:rsid w:val="00957B9A"/>
    <w:rsid w:val="009A1243"/>
    <w:rsid w:val="009B38B4"/>
    <w:rsid w:val="009C7F49"/>
    <w:rsid w:val="00A21047"/>
    <w:rsid w:val="00A270FC"/>
    <w:rsid w:val="00A50FC2"/>
    <w:rsid w:val="00A80CCE"/>
    <w:rsid w:val="00A866E1"/>
    <w:rsid w:val="00B23DE0"/>
    <w:rsid w:val="00B44267"/>
    <w:rsid w:val="00B5596B"/>
    <w:rsid w:val="00B765A3"/>
    <w:rsid w:val="00B829A5"/>
    <w:rsid w:val="00BA7C23"/>
    <w:rsid w:val="00BD0A7F"/>
    <w:rsid w:val="00BE4F73"/>
    <w:rsid w:val="00C07387"/>
    <w:rsid w:val="00C42987"/>
    <w:rsid w:val="00C92BC4"/>
    <w:rsid w:val="00D242E8"/>
    <w:rsid w:val="00D920DD"/>
    <w:rsid w:val="00DB30E2"/>
    <w:rsid w:val="00DC160D"/>
    <w:rsid w:val="00DD23AC"/>
    <w:rsid w:val="00DF3E56"/>
    <w:rsid w:val="00E02E4D"/>
    <w:rsid w:val="00E3009F"/>
    <w:rsid w:val="00E864F9"/>
    <w:rsid w:val="00EC18CC"/>
    <w:rsid w:val="00F077CA"/>
    <w:rsid w:val="00F6569D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lomakpopisa">
    <w:name w:val="List Paragraph"/>
    <w:basedOn w:val="Normal"/>
    <w:uiPriority w:val="34"/>
    <w:qFormat/>
    <w:rsid w:val="00364A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016064-BB99-4784-8E9A-F165159C77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1</TotalTime>
  <Pages>1</Pages>
  <Words>1</Words>
  <Characters>7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Tajnik1</cp:lastModifiedBy>
  <cp:revision>87</cp:revision>
  <cp:lastPrinted>2025-01-28T07:01:00Z</cp:lastPrinted>
  <dcterms:created xsi:type="dcterms:W3CDTF">2024-08-27T06:52:00Z</dcterms:created>
  <dcterms:modified xsi:type="dcterms:W3CDTF">2026-05-26T07:17:00Z</dcterms:modified>
</cp:coreProperties>
</file>